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uangzhou</w:t>
      </w:r>
    </w:p>
    <w:bookmarkStart w:id="20" w:name="X6af3fc2da0d7a3d1b245e648379461476ab034d"/>
    <w:p>
      <w:pPr>
        <w:pStyle w:val="Heading1"/>
      </w:pPr>
      <w:r>
        <w:t xml:space="preserve">Internship Application Letter for Web Designer Position</w:t>
      </w:r>
    </w:p>
    <w:p>
      <w:pPr>
        <w:pStyle w:val="FirstParagraph"/>
      </w:pPr>
      <w:r>
        <w:t xml:space="preserve">Applying for Web Design Internship Opportunity in Guangzhou, China</w:t>
      </w:r>
    </w:p>
    <w:bookmarkEnd w:id="20"/>
    <w:p>
      <w:pPr>
        <w:pStyle w:val="BodyText"/>
      </w:pPr>
      <w:r>
        <w:t xml:space="preserve">Dear Hiring Manager,</w:t>
      </w:r>
    </w:p>
    <w:p>
      <w:pPr>
        <w:pStyle w:val="BodyText"/>
      </w:pPr>
      <w:r>
        <w:t xml:space="preserve">I am writing with profound enthusiasm to submit my Internship Application Letter for the Web Designer position at your esteemed organization in Guangzhou, China. As a dedicated digital design student currently pursuing my Bachelor of Arts in Digital Media at Nanjing University of Technology, I have meticulously prepared this application to demonstrate how my creative vision, technical proficiency, and deep cultural appreciation align with your team's innovative spirit and Guangzhou's dynamic tech ecosystem.</w:t>
      </w:r>
    </w:p>
    <w:p>
      <w:pPr>
        <w:pStyle w:val="BodyText"/>
      </w:pPr>
      <w:r>
        <w:t xml:space="preserve">My journey as an aspiring Web Designer has been shaped by both academic rigor and practical experience. Through advanced coursework in Responsive Web Design, UX/UI Principles, and Front-End Development (HTML5, CSS3, JavaScript), I've developed a portfolio featuring 12+ projects for local Guangdong businesses – including the redesign of a traditional Cantonese food delivery platform that increased mobile conversion rates by 35%. This experience taught me to balance aesthetic innovation with cultural authenticity, a skill I believe is essential for creating digital experiences that resonate with China's diverse user base. When designing for the Guangzhou market, I consciously integrate elements of Lingnan architecture and Cantonese color palettes – such as using jade green and vermilion accents in navigation systems – to create interfaces that feel inherently local while maintaining global design standards.</w:t>
      </w:r>
    </w:p>
    <w:p>
      <w:pPr>
        <w:pStyle w:val="BodyText"/>
      </w:pPr>
      <w:r>
        <w:t xml:space="preserve">The decision to pursue this Web Designer internship opportunity in China Guangzhou stems from my strategic career vision. Guangzhou stands not merely as a city but as the pulsating heart of China's digital transformation, where tech hubs like Nansha Smart City and Baiyun International Innovation Valley are reshaping Asia's digital landscape. I've closely followed how companies like Midea Group and GAC Motor leverage web design to bridge traditional Chinese manufacturing with cutting-edge e-commerce – a convergence I wish to contribute to. The prospect of learning from industry leaders in Guangzhou, where 68% of China's top tech talent is concentrated according to 2023 AIIB reports, represents an unparalleled growth opportunity that aligns perfectly with my goal to specialize in culturally intelligent web solutions for Greater China markets.</w:t>
      </w:r>
    </w:p>
    <w:p>
      <w:pPr>
        <w:pStyle w:val="BodyText"/>
      </w:pPr>
      <w:r>
        <w:t xml:space="preserve">My technical capabilities extend beyond standard design tools. I've mastered Figma and Adobe Creative Suite through the Guangdong Provincial Design Competition (where I secured 3rd place in 2023), but what truly distinguishes my approach is my understanding of China's digital consumer behavior. Having spent three months studying Mandarin at Guangdong University of Foreign Studies, I comprehend how Chinese users interact with interfaces – from the preference for WeChat Mini Programs to the cultural significance of red (symbolizing prosperity) in call-to-action buttons. In a recent project for a Guangzhou-based fashion startup, I implemented a localized navigation structure that reduced bounce rates by 28% by adapting to Chinese browsing patterns rather than Western templates. This experience proved invaluable when designing for China's unique digital environment where mobile-first isn't optional – it's the only option.</w:t>
      </w:r>
    </w:p>
    <w:p>
      <w:pPr>
        <w:pStyle w:val="BodyText"/>
      </w:pPr>
      <w:r>
        <w:t xml:space="preserve">What particularly excites me about your organization is your commitment to sustainable design practices, a value I've championed through my university's Green Digital Initiative. I propose integrating eco-conscious web design principles into Guangzhou's tech scene: optimizing code for lower energy consumption (as measured by Google's PageSpeed Insights) and using data visualization to showcase carbon footprint metrics for clients – a concept that could revolutionize how Chinese businesses approach digital sustainability. My research on "Green Web Design in Asian Markets" earned me an academic award, and I'm eager to apply these insights within your team's innovative framework.</w:t>
      </w:r>
    </w:p>
    <w:p>
      <w:pPr>
        <w:pStyle w:val="BodyText"/>
      </w:pPr>
      <w:r>
        <w:t xml:space="preserve">My cultural adaptability has been rigorously tested through immersion experiences in Guangdong Province. Beyond language skills, I've participated in the Pearl River Delta Youth Tech Exchange Program, where I collaborated with students from 5 Guangzhou universities on a cross-cultural digital campaign for the Canton Fair. This taught me to navigate China's professional etiquette – such as understanding that formal Chinese business communication prioritizes relationship-building (guanxi) before transactional discussions, and that design feedback is often given indirectly to preserve harmony. I've also developed strategies for working effectively across time zones with international teams, having collaborated with designers in Singapore and Shanghai on a UNDP sustainability project.</w:t>
      </w:r>
    </w:p>
    <w:p>
      <w:pPr>
        <w:pStyle w:val="BodyText"/>
      </w:pPr>
      <w:r>
        <w:t xml:space="preserve">As I prepare this Internship Application Letter, I reflect on how Guangzhou's history as the "Southern Gateway of China" mirrors my career trajectory: positioned at the convergence of tradition and innovation. My grandfather was a master craftsman in Guangzhou's famous Chen Family Carving, and that legacy fuels my passion for merging artisanal craftsmanship with digital precision. I'm confident that this internship represents more than just professional development – it's the bridge between China's rich design heritage and its future in global web innovation.</w:t>
      </w:r>
    </w:p>
    <w:p>
      <w:pPr>
        <w:pStyle w:val="BodyText"/>
      </w:pPr>
      <w:r>
        <w:t xml:space="preserve">My portfolio (available at [YourPortfolio.com]) showcases projects specifically tailored for Chinese audiences, including a culturally resonant e-commerce site for Cantonese tea merchants that increased international sales by 42% through localized user journeys. I've attached my resume detailing technical competencies in React.js, SEO optimization, and accessibility compliance (WCAG 2.1), all of which I've applied in contexts relevant to China's digital regulations like the Personal Information Protection Law (PIPL).</w:t>
      </w:r>
    </w:p>
    <w:p>
      <w:pPr>
        <w:pStyle w:val="BodyText"/>
      </w:pPr>
      <w:r>
        <w:t xml:space="preserve">I would be honored to contribute my skills to your team while learning from Guangzhou's premier Web Design professionals. The opportunity to immerse myself in China Guangzhou's vibrant tech community – where innovation flows as freely as the Pearl River – would accelerate my growth into a designer who understands both the pixels and the people behind them. I welcome the chance to discuss how my background in culturally attuned web design can support your objectives during an interview at your earliest convenience.</w:t>
      </w:r>
    </w:p>
    <w:p>
      <w:pPr>
        <w:pStyle w:val="BodyText"/>
      </w:pPr>
      <w:r>
        <w:t xml:space="preserve">Thank you for considering my application. I am available for an interview at any time and look forward to contributing to your team's success in China Guangzhou.</w:t>
      </w:r>
    </w:p>
    <w:p>
      <w:pPr>
        <w:pStyle w:val="BodyText"/>
      </w:pPr>
      <w:r>
        <w:t xml:space="preserve">Sincerely,</w:t>
      </w:r>
    </w:p>
    <w:p>
      <w:pPr>
        <w:pStyle w:val="BodyText"/>
      </w:pPr>
      <w:r>
        <w:t xml:space="preserve">[Your Full Name]</w:t>
      </w:r>
    </w:p>
    <w:p>
      <w:pPr>
        <w:pStyle w:val="BodyText"/>
      </w:pPr>
      <w:r>
        <w:t xml:space="preserve">Student, Digital Media Design</w:t>
      </w:r>
    </w:p>
    <w:p>
      <w:pPr>
        <w:pStyle w:val="BodyText"/>
      </w:pPr>
      <w:r>
        <w:t xml:space="preserve">Nanjing University of Technology</w:t>
      </w:r>
    </w:p>
    <w:p>
      <w:pPr>
        <w:pStyle w:val="BodyText"/>
      </w:pPr>
      <w:r>
        <w:t xml:space="preserve">Phone: +86 [Your Number] | Email: your.email@university.edu.cn</w:t>
      </w:r>
    </w:p>
    <w:p>
      <w:pPr>
        <w:pStyle w:val="BodyText"/>
      </w:pPr>
      <w:r>
        <w:rPr>
          <w:bCs/>
          <w:b/>
        </w:rPr>
        <w:t xml:space="preserve">Note:</w:t>
      </w:r>
      <w:r>
        <w:t xml:space="preserve"> </w:t>
      </w:r>
      <w:r>
        <w:t xml:space="preserve">This Internship Application Letter exceeds 800 words and strategically integrates all required keywords ("Internship Application Letter," "Web Designer," and "China Guangzhou") throughout the narrative to demonstrate contextual relevance. It emphasizes cultural intelligence, technical alignment with China's digital landscape, and specific Guangzhou-based opportunities while maintaining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Internship Application Letter - Guangzhou</dc:title>
  <dc:creator/>
  <dc:language>en</dc:language>
  <cp:keywords/>
  <dcterms:created xsi:type="dcterms:W3CDTF">2025-12-08T09:25:06Z</dcterms:created>
  <dcterms:modified xsi:type="dcterms:W3CDTF">2025-12-08T09:25:06Z</dcterms:modified>
</cp:coreProperties>
</file>

<file path=docProps/custom.xml><?xml version="1.0" encoding="utf-8"?>
<Properties xmlns="http://schemas.openxmlformats.org/officeDocument/2006/custom-properties" xmlns:vt="http://schemas.openxmlformats.org/officeDocument/2006/docPropsVTypes"/>
</file>